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4d3f6552b1732a072154d788f62ef57090ffc9d"/>
    <w:p>
      <w:pPr>
        <w:pStyle w:val="Heading1"/>
      </w:pPr>
      <w:r>
        <w:t xml:space="preserve">Cover Letter for Systems Engineer Position in India New Delhi</w:t>
      </w:r>
    </w:p>
    <w:p>
      <w:pPr>
        <w:pStyle w:val="FirstParagraph"/>
      </w:pPr>
      <w:r>
        <w:t xml:space="preserve">Dear Hiring Manager,</w:t>
      </w:r>
    </w:p>
    <w:p>
      <w:pPr>
        <w:pStyle w:val="BodyText"/>
      </w:pPr>
      <w:r>
        <w:t xml:space="preserve">I am writing to express my strong interest in the Systems Engineer position at your organization, as advertised in [insert source or reference]. With a robust background in designing, implementing, and maintaining complex systems across diverse industries, I am confident in my ability to contribute effectively to your team. My passion for technology and problem-solving aligns perfectly with the demands of a Systems Engineer role in India New Delhi—a city that continues to emerge as a global hub for innovation and technological advancement.</w:t>
      </w:r>
    </w:p>
    <w:p>
      <w:pPr>
        <w:pStyle w:val="BodyText"/>
      </w:pPr>
      <w:r>
        <w:t xml:space="preserve">As a Systems Engineer, I have consistently focused on bridging the gap between hardware and software systems to optimize performance, ensure scalability, and enhance user experiences. My career has spanned various sectors, including telecommunications, enterprise IT infrastructure, and cloud computing. These experiences have equipped me with a comprehensive understanding of system architecture design, network security protocols, automation tools like Ansible and Terraform, and the ability to manage end-to-end system lifecycle processes. I am particularly proud of my work in deploying hybrid cloud solutions that reduced operational costs by 30% for a mid-sized enterprise in India’s National Capital Region (NCR). This achievement not only demonstrated my technical expertise but also highlighted my commitment to delivering value-driven results.</w:t>
      </w:r>
    </w:p>
    <w:p>
      <w:pPr>
        <w:pStyle w:val="BodyText"/>
      </w:pPr>
      <w:r>
        <w:t xml:space="preserve">What excites me most about the opportunity to work as a Systems Engineer in India New Delhi is the city’s unique ecosystem. As one of the fastest-growing tech hubs in South Asia, New Delhi offers unparalleled access to cutting-edge technologies, a dynamic workforce, and a vibrant startup culture. I have always admired how organizations in this region leverage systems engineering to address complex challenges such as urban infrastructure management, digital transformation, and smart city initiatives. My goal is to contribute to projects that not only meet technical objectives but also have a measurable impact on society—whether through improving public services or enabling sustainable business practices.</w:t>
      </w:r>
    </w:p>
    <w:p>
      <w:pPr>
        <w:pStyle w:val="BodyText"/>
      </w:pPr>
      <w:r>
        <w:t xml:space="preserve">My technical skill set includes proficiency in Linux/Unix systems, Python scripting, and DevOps tools like Docker and Kubernetes. I am also well-versed in system integration frameworks such as ITIL and COBIT, which have been instrumental in streamlining operations for clients across India. In my previous role at a leading IT services firm based in Gurgaon (a part of the New Delhi metropolitan area), I led a team to migrate legacy systems to a containerized microservices architecture, resulting in a 50% improvement in system uptime and faster deployment cycles. This experience underscored the importance of collaboration, adaptability, and continuous learning—qualities that I believe are essential for success in any Systems Engineer role.</w:t>
      </w:r>
    </w:p>
    <w:p>
      <w:pPr>
        <w:pStyle w:val="BodyText"/>
      </w:pPr>
      <w:r>
        <w:t xml:space="preserve">What sets me apart is my ability to translate technical complexities into actionable strategies. For instance, while working on a large-scale network security project for a multinational corporation headquartered in New Delhi, I developed a comprehensive risk assessment framework that identified vulnerabilities and prioritized mitigation efforts. This initiative not only strengthened the organization’s cybersecurity posture but also earned recognition from senior leadership for its proactive approach to threat management. Such experiences have reinforced my belief that Systems Engineers play a critical role in ensuring the reliability, security, and efficiency of modern digital infrastructures.</w:t>
      </w:r>
    </w:p>
    <w:p>
      <w:pPr>
        <w:pStyle w:val="BodyText"/>
      </w:pPr>
      <w:r>
        <w:t xml:space="preserve">I am deeply committed to staying at the forefront of technological advancements. I regularly attend industry conferences such as TechSparks and India Mobile Congress, which are held annually in New Delhi. These events provide invaluable insights into emerging trends like AI-driven system optimization, edge computing, and 5G network integration—areas that I am eager to explore further in a professional setting. Additionally, I hold certifications such as Cisco Certified Network Professional (CCNP) and CompTIA Security+, which validate my expertise in systems engineering and cybersecurity.</w:t>
      </w:r>
    </w:p>
    <w:p>
      <w:pPr>
        <w:pStyle w:val="BodyText"/>
      </w:pPr>
      <w:r>
        <w:t xml:space="preserve">India New Delhi’s strategic location as a gateway to the South Asian market makes it an ideal base for addressing both regional and global challenges. As a Systems Engineer, I am keen to contribute to initiatives that align with India’s digital transformation goals, such as the Digital India program or the Smart Cities Mission. My understanding of local regulatory frameworks, coupled with my technical acumen, positions me to support your organization in navigating the complexities of delivering scalable solutions in this dynamic environment.</w:t>
      </w:r>
    </w:p>
    <w:p>
      <w:pPr>
        <w:pStyle w:val="BodyText"/>
      </w:pPr>
      <w:r>
        <w:t xml:space="preserve">Finally, I would like to express my enthusiasm for joining a team that values innovation, integrity, and excellence. The opportunity to work as a Systems Engineer in India New Delhi represents not just a career advancement but also a chance to be part of an organization that is shaping the future of technology in one of the world’s most exciting markets. I am confident that my skills, experience, and passion for systems engineering make me an ideal candidate for this role.</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your team and helping drive technological innovation in India New Del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 India New Delhi</dc:title>
  <dc:creator/>
  <dc:language>en</dc:language>
  <cp:keywords/>
  <dcterms:created xsi:type="dcterms:W3CDTF">2025-12-09T07:20:26Z</dcterms:created>
  <dcterms:modified xsi:type="dcterms:W3CDTF">2025-12-09T07:20:26Z</dcterms:modified>
</cp:coreProperties>
</file>

<file path=docProps/custom.xml><?xml version="1.0" encoding="utf-8"?>
<Properties xmlns="http://schemas.openxmlformats.org/officeDocument/2006/custom-properties" xmlns:vt="http://schemas.openxmlformats.org/officeDocument/2006/docPropsVTypes"/>
</file>